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:rsidR="002B7F86" w:rsidRPr="002B7F86" w:rsidRDefault="006A479F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Restaurant Assistant Manager</w:t>
      </w: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6A479F" w:rsidRDefault="002B7F86" w:rsidP="006A479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A47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6A479F" w:rsidRDefault="002B7F86" w:rsidP="006A479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A47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6A47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6A47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6A47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6A479F" w:rsidRDefault="002B7F86" w:rsidP="006A479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6A479F" w:rsidRDefault="002B7F86" w:rsidP="006A479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A47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6A479F" w:rsidRDefault="006A479F" w:rsidP="006A479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 xml:space="preserve">I am writing you this letter about the job placement you have made for the Restaurant Assistant Manager role at your valued company. I am delighted to submit my resume herewith as my six-plus years of experience in the hospitality sector and passion for top-notch customer service fit the requirements you are looking for.       </w:t>
      </w:r>
    </w:p>
    <w:p w:rsidR="006A479F" w:rsidRDefault="006A479F" w:rsidP="006A479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>I am a driven and skilled professional with a Bachelor of Management from a reputable institution. At ABC Diner, I ensured that all food and beverage service requirements were adhered to.  I am customer-focused and can make decisions quickly and efficiently while assigning responsibilities aptly. Giving customers a pleasurable dining experience is something I enjoy doing.</w:t>
      </w:r>
    </w:p>
    <w:p w:rsidR="006A479F" w:rsidRPr="006A479F" w:rsidRDefault="006A479F" w:rsidP="006A479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 xml:space="preserve">Highlights of my experience include – </w:t>
      </w:r>
    </w:p>
    <w:p w:rsidR="006A479F" w:rsidRPr="006A479F" w:rsidRDefault="006A479F" w:rsidP="006A479F">
      <w:pPr>
        <w:pStyle w:val="ListParagraph"/>
        <w:numPr>
          <w:ilvl w:val="0"/>
          <w:numId w:val="11"/>
        </w:numPr>
        <w:spacing w:after="160"/>
        <w:ind w:left="142"/>
        <w:rPr>
          <w:rFonts w:ascii="Arial" w:hAnsi="Arial" w:cs="Arial"/>
          <w:bCs/>
          <w:color w:val="000000" w:themeColor="text1"/>
          <w:sz w:val="24"/>
          <w:szCs w:val="24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>Exhibiting strong time management, interactions, and multitasking abilities to excel in fast-paced, consumer ecosystems.</w:t>
      </w:r>
    </w:p>
    <w:p w:rsidR="006A479F" w:rsidRPr="006A479F" w:rsidRDefault="006A479F" w:rsidP="006A479F">
      <w:pPr>
        <w:pStyle w:val="ListParagraph"/>
        <w:numPr>
          <w:ilvl w:val="0"/>
          <w:numId w:val="11"/>
        </w:numPr>
        <w:spacing w:after="160"/>
        <w:ind w:left="142"/>
        <w:rPr>
          <w:rFonts w:ascii="Arial" w:hAnsi="Arial" w:cs="Arial"/>
          <w:bCs/>
          <w:color w:val="000000" w:themeColor="text1"/>
          <w:sz w:val="24"/>
          <w:szCs w:val="24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>I received the highest customer rating during grievance resolution feedback.</w:t>
      </w:r>
    </w:p>
    <w:p w:rsidR="006A479F" w:rsidRPr="006A479F" w:rsidRDefault="006A479F" w:rsidP="006A479F">
      <w:pPr>
        <w:pStyle w:val="ListParagraph"/>
        <w:numPr>
          <w:ilvl w:val="0"/>
          <w:numId w:val="11"/>
        </w:numPr>
        <w:spacing w:after="160"/>
        <w:ind w:left="142"/>
        <w:rPr>
          <w:rFonts w:ascii="Arial" w:hAnsi="Arial" w:cs="Arial"/>
          <w:bCs/>
          <w:color w:val="000000" w:themeColor="text1"/>
          <w:sz w:val="24"/>
          <w:szCs w:val="24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>I was named best employee for team leadership thrice.</w:t>
      </w:r>
    </w:p>
    <w:p w:rsidR="006A479F" w:rsidRPr="006A479F" w:rsidRDefault="006A479F" w:rsidP="006A479F">
      <w:pPr>
        <w:pStyle w:val="ListParagraph"/>
        <w:numPr>
          <w:ilvl w:val="0"/>
          <w:numId w:val="10"/>
        </w:numPr>
        <w:spacing w:after="160"/>
        <w:ind w:left="142"/>
        <w:rPr>
          <w:rFonts w:ascii="Arial" w:hAnsi="Arial" w:cs="Arial"/>
          <w:bCs/>
          <w:color w:val="000000" w:themeColor="text1"/>
          <w:sz w:val="24"/>
          <w:szCs w:val="24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>Recognized by the Manager for assisting them in planning and meeting monthly labor and food price goals through effective shift scheduling and limited food waste.</w:t>
      </w:r>
    </w:p>
    <w:p w:rsidR="006A479F" w:rsidRPr="006A479F" w:rsidRDefault="006A479F" w:rsidP="006A479F">
      <w:pPr>
        <w:pStyle w:val="ListParagraph"/>
        <w:numPr>
          <w:ilvl w:val="0"/>
          <w:numId w:val="11"/>
        </w:numPr>
        <w:spacing w:after="160"/>
        <w:ind w:left="142"/>
        <w:rPr>
          <w:rFonts w:ascii="Arial" w:hAnsi="Arial" w:cs="Arial"/>
          <w:bCs/>
          <w:color w:val="000000" w:themeColor="text1"/>
          <w:sz w:val="24"/>
          <w:szCs w:val="24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>Respected by my crew for providing proper guidance, mentoring, and affection.</w:t>
      </w:r>
    </w:p>
    <w:p w:rsidR="006A479F" w:rsidRDefault="006A479F" w:rsidP="006A479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>From hiring and training staff to make sure all safety and health regulations are followed, I have a demonstrated track record of successfully managing all facets of a restaurant. My extensive hands-on experience and compassion will make me an invaluable asset to your company.</w:t>
      </w:r>
    </w:p>
    <w:p w:rsidR="006A479F" w:rsidRDefault="006A479F" w:rsidP="006A479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</w:rPr>
      </w:pPr>
    </w:p>
    <w:p w:rsidR="006A479F" w:rsidRDefault="006A479F" w:rsidP="006A479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 xml:space="preserve">My range of experience coupled with my ability to be an enthusiastic, compassionate professional would make a positive contribution to your institution. I would welcome an interview and hope to hear from you at your earliest convenience. </w:t>
      </w:r>
    </w:p>
    <w:p w:rsidR="006A479F" w:rsidRDefault="006A479F" w:rsidP="006A479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</w:rPr>
      </w:pPr>
    </w:p>
    <w:p w:rsidR="006A479F" w:rsidRPr="006A479F" w:rsidRDefault="006A479F" w:rsidP="006A479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>Sincerely,</w:t>
      </w:r>
    </w:p>
    <w:p w:rsidR="006A479F" w:rsidRDefault="006A479F" w:rsidP="006A479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</w:rPr>
      </w:pPr>
      <w:r w:rsidRPr="006A479F">
        <w:rPr>
          <w:rFonts w:ascii="Arial" w:hAnsi="Arial" w:cs="Arial"/>
          <w:bCs/>
          <w:color w:val="000000" w:themeColor="text1"/>
          <w:sz w:val="24"/>
          <w:szCs w:val="24"/>
        </w:rPr>
        <w:t>[Your Name]</w:t>
      </w:r>
    </w:p>
    <w:p w:rsidR="006A479F" w:rsidRDefault="006A479F" w:rsidP="006A479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</w:rPr>
      </w:pPr>
    </w:p>
    <w:p w:rsidR="006A479F" w:rsidRPr="006A479F" w:rsidRDefault="006A479F" w:rsidP="006A479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</w:rPr>
      </w:pPr>
    </w:p>
    <w:p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  <w:bookmarkStart w:id="0" w:name="_GoBack"/>
      <w:bookmarkEnd w:id="0"/>
    </w:p>
    <w:sectPr w:rsidR="00197CA7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5429" w:rsidRDefault="00045429" w:rsidP="001E7709">
      <w:r>
        <w:separator/>
      </w:r>
    </w:p>
  </w:endnote>
  <w:endnote w:type="continuationSeparator" w:id="0">
    <w:p w:rsidR="00045429" w:rsidRDefault="00045429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5429" w:rsidRDefault="00045429" w:rsidP="001E7709">
      <w:r>
        <w:separator/>
      </w:r>
    </w:p>
  </w:footnote>
  <w:footnote w:type="continuationSeparator" w:id="0">
    <w:p w:rsidR="00045429" w:rsidRDefault="00045429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5F46E7"/>
    <w:multiLevelType w:val="hybridMultilevel"/>
    <w:tmpl w:val="41B2A138"/>
    <w:lvl w:ilvl="0" w:tplc="08F88F2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8BD6537"/>
    <w:multiLevelType w:val="hybridMultilevel"/>
    <w:tmpl w:val="365E1416"/>
    <w:lvl w:ilvl="0" w:tplc="08F88F2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6"/>
  </w:num>
  <w:num w:numId="9">
    <w:abstractNumId w:val="3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5429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A479F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681238-8A7B-4904-BEEC-27422EC00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81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125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aurant Assistant Manager Cover Letter Sample</dc:title>
  <dc:subject>Create your Cover Letter using Free Restaurant Assistant Manager Cover Letter Sample Template</dc:subject>
  <dc:creator>Qwikresume.com</dc:creator>
  <dcterms:created xsi:type="dcterms:W3CDTF">2022-10-08T10:51:00Z</dcterms:created>
  <dcterms:modified xsi:type="dcterms:W3CDTF">2022-10-08T10:51:00Z</dcterms:modified>
  <cp:category>Hospitality</cp:category>
</cp:coreProperties>
</file>